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mas_Analysis</w:t>
      </w:r>
    </w:p>
    <w:p>
      <w:pPr>
        <w:pStyle w:val="Author"/>
      </w:pPr>
      <w:r>
        <w:t xml:space="preserve">Ira</w:t>
      </w:r>
      <w:r>
        <w:t xml:space="preserve"> </w:t>
      </w:r>
      <w:r>
        <w:t xml:space="preserve">Pavlova</w:t>
      </w:r>
    </w:p>
    <w:p>
      <w:pPr>
        <w:pStyle w:val="Date"/>
      </w:pPr>
      <w:r>
        <w:t xml:space="preserve">08.05.2017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rix) 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IrinaPavlova/Desktop/Uni/Бакалавриат/2015-2016/Programming/github desktop/RusDraCor/Calculating_stuff_in_play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culations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NormalTok"/>
        </w:rPr>
        <w:t xml:space="preserve">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_of_creation, Num_of_char))</w:t>
      </w:r>
      <w:r>
        <w:br w:type="textWrapping"/>
      </w:r>
      <w:r>
        <w:rPr>
          <w:rStyle w:val="NormalTok"/>
        </w:rPr>
        <w:t xml:space="preserve">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'Number of characters in Russian dram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Number of character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Year of creat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ath).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8b39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mas_Analysis</dc:title>
  <dc:creator>Ira Pavlova</dc:creator>
</cp:coreProperties>
</file>